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Pr="00030EC5" w:rsidRDefault="00C656C3" w:rsidP="00030EC5">
      <w:pPr>
        <w:pStyle w:val="Title"/>
      </w:pPr>
      <w:r w:rsidRPr="00030EC5">
        <w:t>Applied Analytics Practicum - Enverus</w:t>
      </w:r>
    </w:p>
    <w:p w14:paraId="784F4658" w14:textId="2E33B916" w:rsidR="00486910" w:rsidRPr="00C5782F" w:rsidRDefault="006619EE" w:rsidP="00C5782F">
      <w:pPr>
        <w:pStyle w:val="Heading1"/>
      </w:pPr>
      <w:r w:rsidRPr="00C5782F">
        <w:t>Introduction</w:t>
      </w:r>
    </w:p>
    <w:p w14:paraId="38EADD1E" w14:textId="77777777" w:rsidR="007419E9" w:rsidRDefault="007419E9" w:rsidP="006A3C79"/>
    <w:p w14:paraId="5F742C26" w14:textId="42D67922"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252E0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3BE7A43E" w14:textId="2C775E46" w:rsidR="006A3C79" w:rsidRPr="006A3C79" w:rsidRDefault="006A3C79" w:rsidP="006A3C79">
      <w:pPr>
        <w:ind w:firstLine="720"/>
      </w:pPr>
      <w:r w:rsidRPr="006A3C79">
        <w:t xml:space="preserve">This project aims to investigate the methodologies utilized for predicting the performance of solar </w:t>
      </w:r>
      <w:r w:rsidR="007402EC">
        <w:t>energy generation</w:t>
      </w:r>
      <w:r w:rsidRPr="006A3C79">
        <w:t xml:space="preserve">, with a specific focus on the geographical impact and modeling techniques employed. </w:t>
      </w:r>
      <w:r w:rsidR="00271631">
        <w:t>O</w:t>
      </w:r>
      <w:r>
        <w:t>ur</w:t>
      </w:r>
      <w:r w:rsidRPr="006A3C79">
        <w:t xml:space="preserve"> team will </w:t>
      </w:r>
      <w:r w:rsidR="00271631">
        <w:t>experiment on</w:t>
      </w:r>
      <w:r w:rsidRPr="006A3C79">
        <w:t xml:space="preserve"> </w:t>
      </w:r>
      <w:r w:rsidR="00F72EC5">
        <w:t>different models with</w:t>
      </w:r>
      <w:r w:rsidRPr="006A3C79">
        <w:t xml:space="preserve"> distinct parameters</w:t>
      </w:r>
      <w:r w:rsidR="00271631">
        <w:t xml:space="preserve"> to</w:t>
      </w:r>
      <w:r w:rsidRPr="006A3C79">
        <w:t xml:space="preserve"> </w:t>
      </w:r>
      <w:r w:rsidR="00E40E94">
        <w:t>comprehensively compare and contrast</w:t>
      </w:r>
      <w:r w:rsidRPr="006A3C79">
        <w:t xml:space="preserve"> various modeling scenarios. This project </w:t>
      </w:r>
      <w:r w:rsidR="00E40E94">
        <w:t xml:space="preserve">inspires us to combine multiple data sources and develop specific modeling techniques to explore the implications of predicting solar </w:t>
      </w:r>
      <w:r w:rsidR="007402EC">
        <w:t xml:space="preserve">energy </w:t>
      </w:r>
      <w:r w:rsidR="00E40E94">
        <w:t>performance</w:t>
      </w:r>
      <w:r w:rsidRPr="006A3C79">
        <w:t>.</w:t>
      </w:r>
    </w:p>
    <w:p w14:paraId="2EE9AF36" w14:textId="09B561E1" w:rsidR="006A3C79" w:rsidRDefault="006A3C79" w:rsidP="006A3C79">
      <w:pPr>
        <w:ind w:firstLine="720"/>
      </w:pPr>
      <w:r w:rsidRPr="006A3C79">
        <w:t xml:space="preserve">The problem statement at the core of this project revolves around comparing and contrasting different design options concerning </w:t>
      </w:r>
      <w:r w:rsidR="00E40E94">
        <w:t>utilizing</w:t>
      </w:r>
      <w:r w:rsidRPr="006A3C79">
        <w:t xml:space="preserve"> location-specific source data and alternative modeling techniques. Enverus will contribute anonymized data sets encompassing input and target variables</w:t>
      </w:r>
      <w:r w:rsidR="00252E00">
        <w:t xml:space="preserve"> based on the data from Californio ISO toward the actual solar mega-watt generation </w:t>
      </w:r>
      <w:sdt>
        <w:sdtPr>
          <w:id w:val="-781101694"/>
          <w:citation/>
        </w:sdtPr>
        <w:sdtContent>
          <w:r w:rsidR="00252E00">
            <w:fldChar w:fldCharType="begin"/>
          </w:r>
          <w:r w:rsidR="00252E00">
            <w:instrText xml:space="preserve"> CITATION Cal23 \l 1033 </w:instrText>
          </w:r>
          <w:r w:rsidR="00252E00">
            <w:fldChar w:fldCharType="separate"/>
          </w:r>
          <w:r w:rsidR="00252E00">
            <w:rPr>
              <w:noProof/>
            </w:rPr>
            <w:t>(California ISO, 2023)</w:t>
          </w:r>
          <w:r w:rsidR="00252E00">
            <w:fldChar w:fldCharType="end"/>
          </w:r>
        </w:sdtContent>
      </w:sdt>
      <w:r w:rsidRPr="006A3C79">
        <w:t>. The design matrix adopted for this study incorporates a variety of data sources, ranging from macro to meso and micro</w:t>
      </w:r>
      <w:r w:rsidR="00E40E94">
        <w:t>-</w:t>
      </w:r>
      <w:r w:rsidRPr="006A3C79">
        <w:t xml:space="preserve">regions in proximity to the area under investigation, as well as multiple </w:t>
      </w:r>
      <w:r w:rsidR="00C70732">
        <w:t xml:space="preserve">time-series </w:t>
      </w:r>
      <w:r w:rsidRPr="006A3C79">
        <w:t>model</w:t>
      </w:r>
      <w:r w:rsidR="00C70732">
        <w:t>s</w:t>
      </w:r>
      <w:r w:rsidR="00E40E94">
        <w:t>,</w:t>
      </w:r>
      <w:r w:rsidRPr="006A3C79">
        <w:t xml:space="preserve"> including Linear Regression,</w:t>
      </w:r>
      <w:r w:rsidR="00C70732">
        <w:t xml:space="preserve"> </w:t>
      </w:r>
      <w:r w:rsidR="001546F3">
        <w:t>Random Forest</w:t>
      </w:r>
      <w:r w:rsidR="00C70732">
        <w:t xml:space="preserve">, or </w:t>
      </w:r>
      <w:proofErr w:type="spellStart"/>
      <w:r w:rsidR="00C70732">
        <w:t>XGBoost</w:t>
      </w:r>
      <w:proofErr w:type="spellEnd"/>
      <w:r w:rsidRPr="006A3C79">
        <w:t xml:space="preserve">. The project's overarching objective is </w:t>
      </w:r>
      <w:r w:rsidR="00C70732">
        <w:t xml:space="preserve">to be able to answer the </w:t>
      </w:r>
      <w:r w:rsidR="00086585">
        <w:t>following hypothesis questions.</w:t>
      </w:r>
    </w:p>
    <w:p w14:paraId="3B61E555" w14:textId="0491E715" w:rsidR="00C5782F" w:rsidRPr="001F1C5A" w:rsidRDefault="00C5782F" w:rsidP="00C5782F">
      <w:r>
        <w:t>Hypothes</w:t>
      </w:r>
      <w:r w:rsidR="004351C0">
        <w:t>es</w:t>
      </w:r>
      <w:r>
        <w:t>:</w:t>
      </w:r>
    </w:p>
    <w:p w14:paraId="35A7C40C" w14:textId="635BAF87" w:rsidR="00C5782F" w:rsidRPr="001F1C5A" w:rsidRDefault="00C5782F" w:rsidP="00C5782F">
      <w:pPr>
        <w:pStyle w:val="ListParagraph"/>
        <w:numPr>
          <w:ilvl w:val="0"/>
          <w:numId w:val="2"/>
        </w:numPr>
      </w:pPr>
      <w:r w:rsidRPr="001F1C5A">
        <w:t xml:space="preserve">When comparing generic data sources and traditional modeling methods to solar </w:t>
      </w:r>
      <w:r w:rsidR="007402EC">
        <w:t>energy-generating</w:t>
      </w:r>
      <w:r w:rsidRPr="001F1C5A">
        <w:t xml:space="preserve"> performance prediction, how does </w:t>
      </w:r>
      <w:r w:rsidR="00E40E94">
        <w:t>integrating</w:t>
      </w:r>
      <w:r w:rsidRPr="001F1C5A">
        <w:t xml:space="preserve"> location-specific data sources and sophisticated modeling techniques affect </w:t>
      </w:r>
      <w:r w:rsidR="00E40E94">
        <w:t xml:space="preserve">the </w:t>
      </w:r>
      <w:r w:rsidRPr="001F1C5A">
        <w:t>accuracy and predictive performance?</w:t>
      </w:r>
    </w:p>
    <w:p w14:paraId="0DE23D9A" w14:textId="1A9ACE1D" w:rsidR="00C5782F" w:rsidRDefault="00C5782F" w:rsidP="00C5782F">
      <w:pPr>
        <w:pStyle w:val="ListParagraph"/>
        <w:numPr>
          <w:ilvl w:val="0"/>
          <w:numId w:val="2"/>
        </w:numPr>
      </w:pPr>
      <w:r w:rsidRPr="001F1C5A">
        <w:t xml:space="preserve">Moreover, how might these enhancements help energy firms maximize operations, allocate resources, and pinpoint areas with the </w:t>
      </w:r>
      <w:r w:rsidR="00E40E94">
        <w:t>most significan</w:t>
      </w:r>
      <w:r w:rsidRPr="001F1C5A">
        <w:t>t potential for solar power generation?</w:t>
      </w:r>
    </w:p>
    <w:p w14:paraId="2A9128C0" w14:textId="77777777" w:rsidR="00570299" w:rsidRDefault="00570299" w:rsidP="00C5782F">
      <w:pPr>
        <w:ind w:firstLine="720"/>
      </w:pPr>
    </w:p>
    <w:p w14:paraId="59996A8C" w14:textId="1E9B3017" w:rsidR="001F1C5A" w:rsidRPr="001F1C5A" w:rsidRDefault="006A3C79" w:rsidP="00C5782F">
      <w:pPr>
        <w:ind w:firstLine="720"/>
      </w:pPr>
      <w:r w:rsidRPr="006A3C79">
        <w:t xml:space="preserve">The findings are expected to </w:t>
      </w:r>
      <w:r w:rsidR="009670FB">
        <w:t>gain</w:t>
      </w:r>
      <w:r w:rsidRPr="006A3C79">
        <w:t xml:space="preserve"> valuable insights </w:t>
      </w:r>
      <w:r w:rsidR="00DD3228" w:rsidRPr="006A3C79">
        <w:t>into</w:t>
      </w:r>
      <w:r w:rsidRPr="006A3C79">
        <w:t xml:space="preserve"> the renewable energy industry</w:t>
      </w:r>
      <w:r w:rsidR="00441BA9">
        <w:t xml:space="preserve"> and</w:t>
      </w:r>
      <w:r w:rsidRPr="006A3C79">
        <w:t xml:space="preserve"> </w:t>
      </w:r>
      <w:r w:rsidR="000639A2" w:rsidRPr="006A3C79">
        <w:t>aid</w:t>
      </w:r>
      <w:r w:rsidRPr="006A3C79">
        <w:t xml:space="preserve"> in </w:t>
      </w:r>
      <w:r w:rsidR="00E40E94">
        <w:t>developing</w:t>
      </w:r>
      <w:r w:rsidRPr="006A3C79">
        <w:t xml:space="preserve"> more accurate and efficient modeling techniques. Ultimately, this project endeavors to facilitate informed decision-making in the planning and implementation of solar farms, promoting the adoption of sustainable energy solutions and furthering the advancement of the renewable energy sector.</w:t>
      </w:r>
    </w:p>
    <w:p w14:paraId="3194156B" w14:textId="77777777" w:rsidR="001F1C5A" w:rsidRPr="007419E9" w:rsidRDefault="001F1C5A" w:rsidP="006A3C79">
      <w:pPr>
        <w:ind w:firstLine="720"/>
      </w:pPr>
    </w:p>
    <w:p w14:paraId="289DACC0" w14:textId="323C0D86" w:rsidR="006619EE" w:rsidRDefault="006619EE" w:rsidP="00C5782F">
      <w:pPr>
        <w:pStyle w:val="Heading1"/>
      </w:pPr>
      <w:r w:rsidRPr="007419E9">
        <w:lastRenderedPageBreak/>
        <w:t xml:space="preserve">Literature </w:t>
      </w:r>
      <w:r w:rsidR="00B25DCD">
        <w:t>review</w:t>
      </w:r>
    </w:p>
    <w:p w14:paraId="0432DF04" w14:textId="77777777" w:rsidR="009C0475" w:rsidRPr="009C0475" w:rsidRDefault="009C0475" w:rsidP="009C0475"/>
    <w:p w14:paraId="232CB782" w14:textId="285A94F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3B12A45"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photovoltaic 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Pr>
              <w:noProof/>
            </w:rPr>
            <w:t>(Chikate &amp; Sadawarte, 2015)</w:t>
          </w:r>
          <w:r>
            <w:fldChar w:fldCharType="end"/>
          </w:r>
        </w:sdtContent>
      </w:sdt>
      <w:r>
        <w:t xml:space="preserve">. Therefore, in our data collection process, we aim to collect these additional data points in order to obtain a comprehensive overview of all significant factors affecting the performance of solar </w:t>
      </w:r>
      <w:r w:rsidR="007402EC">
        <w:t>energy generation</w:t>
      </w:r>
      <w:r>
        <w:t>.</w:t>
      </w:r>
    </w:p>
    <w:p w14:paraId="4EF0190F" w14:textId="66165038"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C5782F">
      <w:pPr>
        <w:pStyle w:val="Heading1"/>
      </w:pPr>
      <w:r>
        <w:lastRenderedPageBreak/>
        <w:t>Methodology</w:t>
      </w:r>
    </w:p>
    <w:p w14:paraId="6161F8E1" w14:textId="218FC857" w:rsidR="00612E4E" w:rsidRDefault="00554DE1" w:rsidP="00E157D1">
      <w:pPr>
        <w:ind w:left="360" w:firstLine="360"/>
      </w:pPr>
      <w:r>
        <w:t>For this section of the study, we have formed an e</w:t>
      </w:r>
      <w:r w:rsidRPr="00554DE1">
        <w:t>xtract, transform, and load (ETL)</w:t>
      </w:r>
      <w:r>
        <w:t xml:space="preserve"> data pipeline for our data and processes</w:t>
      </w:r>
      <w:r w:rsidR="008169F2">
        <w:t xml:space="preserve"> in the graph below (Figure 1)</w:t>
      </w:r>
      <w:r>
        <w:t>.</w:t>
      </w:r>
    </w:p>
    <w:p w14:paraId="7C2316CF" w14:textId="733C03D4" w:rsidR="00554DE1" w:rsidRDefault="00554DE1" w:rsidP="00554DE1">
      <w:r>
        <w:rPr>
          <w:noProof/>
        </w:rPr>
        <w:drawing>
          <wp:anchor distT="0" distB="0" distL="114300" distR="114300" simplePos="0" relativeHeight="251659264" behindDoc="0" locked="0" layoutInCell="1" allowOverlap="1" wp14:anchorId="4D8DE220" wp14:editId="5D107BF7">
            <wp:simplePos x="0" y="0"/>
            <wp:positionH relativeFrom="margin">
              <wp:posOffset>-468630</wp:posOffset>
            </wp:positionH>
            <wp:positionV relativeFrom="paragraph">
              <wp:posOffset>241935</wp:posOffset>
            </wp:positionV>
            <wp:extent cx="7339330" cy="3982085"/>
            <wp:effectExtent l="0" t="0" r="0" b="0"/>
            <wp:wrapTopAndBottom/>
            <wp:docPr id="2124598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98027"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7339330" cy="3982085"/>
                    </a:xfrm>
                    <a:prstGeom prst="rect">
                      <a:avLst/>
                    </a:prstGeom>
                  </pic:spPr>
                </pic:pic>
              </a:graphicData>
            </a:graphic>
            <wp14:sizeRelH relativeFrom="margin">
              <wp14:pctWidth>0</wp14:pctWidth>
            </wp14:sizeRelH>
            <wp14:sizeRelV relativeFrom="margin">
              <wp14:pctHeight>0</wp14:pctHeight>
            </wp14:sizeRelV>
          </wp:anchor>
        </w:drawing>
      </w:r>
    </w:p>
    <w:p w14:paraId="692F1036" w14:textId="15979501" w:rsidR="00554DE1" w:rsidRDefault="00554DE1" w:rsidP="00554DE1">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ETL Data Pipeline</w:t>
      </w:r>
    </w:p>
    <w:p w14:paraId="64A3D4AE" w14:textId="77777777" w:rsidR="00554DE1" w:rsidRPr="007B4F2D" w:rsidRDefault="00554DE1" w:rsidP="00554DE1">
      <w:pPr>
        <w:ind w:left="360"/>
      </w:pPr>
    </w:p>
    <w:p w14:paraId="4D76FDD7" w14:textId="6988A57A" w:rsidR="007419E9" w:rsidRDefault="006A3C79" w:rsidP="006A3C79">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79F632C2" w14:textId="7E65F7BB" w:rsidR="00597962" w:rsidRDefault="000F52CE" w:rsidP="00B2795F">
      <w:pPr>
        <w:ind w:firstLine="720"/>
      </w:pPr>
      <w:r>
        <w:t>Firstly, we will need to i</w:t>
      </w:r>
      <w:r w:rsidR="00597962">
        <w:t>dentif</w:t>
      </w:r>
      <w:r>
        <w:t>y</w:t>
      </w:r>
      <w:r w:rsidR="00597962">
        <w:t xml:space="preserve"> </w:t>
      </w:r>
      <w:r>
        <w:t xml:space="preserve">relevant </w:t>
      </w:r>
      <w:r w:rsidR="00597962">
        <w:t>data sources</w:t>
      </w:r>
      <w:r>
        <w:t>. As part of our</w:t>
      </w:r>
      <w:r w:rsidR="00597962">
        <w:t xml:space="preserve"> collaboration with Enverus, </w:t>
      </w:r>
      <w:r>
        <w:t xml:space="preserve">we have been provided simplified datasets of timestamps and actual measure of mega-watts generated.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 (such as latitude and longitude). In a second time,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 and wind speed)</w:t>
      </w:r>
      <w:r>
        <w:t>.</w:t>
      </w:r>
      <w:r w:rsidR="00B2795F">
        <w:t xml:space="preserve"> In this regard, we will use the data of the specific location from </w:t>
      </w:r>
      <w:proofErr w:type="spellStart"/>
      <w:r w:rsidR="00B2795F">
        <w:t>OpenWeather</w:t>
      </w:r>
      <w:proofErr w:type="spellEnd"/>
      <w:r w:rsidR="00B2795F">
        <w:t xml:space="preserve"> </w:t>
      </w:r>
      <w:sdt>
        <w:sdtPr>
          <w:id w:val="-84533130"/>
          <w:citation/>
        </w:sdtPr>
        <w:sdtContent>
          <w:r w:rsidR="00B2795F">
            <w:fldChar w:fldCharType="begin"/>
          </w:r>
          <w:r w:rsidR="00B2795F">
            <w:instrText xml:space="preserve"> CITATION Ope23 \l 1033 </w:instrText>
          </w:r>
          <w:r w:rsidR="00B2795F">
            <w:fldChar w:fldCharType="separate"/>
          </w:r>
          <w:r w:rsidR="00B2795F">
            <w:rPr>
              <w:noProof/>
            </w:rPr>
            <w:t>(OpenWeather, 2023)</w:t>
          </w:r>
          <w:r w:rsidR="00B2795F">
            <w:fldChar w:fldCharType="end"/>
          </w:r>
        </w:sdtContent>
      </w:sdt>
      <w:r w:rsidR="00B2795F">
        <w:t>.</w:t>
      </w:r>
    </w:p>
    <w:p w14:paraId="6094EE85" w14:textId="35FDB618" w:rsidR="00597962" w:rsidRDefault="000F52CE" w:rsidP="00B2795F">
      <w:pPr>
        <w:ind w:firstLine="720"/>
      </w:pPr>
      <w:r>
        <w:t>Then, regarding the d</w:t>
      </w:r>
      <w:r w:rsidR="00597962">
        <w:t>ata collection</w:t>
      </w:r>
      <w:r w:rsidR="007402EC">
        <w:t>, we will obtain the identified data from reliable sources, including</w:t>
      </w:r>
      <w:r w:rsidR="00597962">
        <w:t xml:space="preserve"> Enverus proprietary data sets, publicly available data sets, academic research repositories</w:t>
      </w:r>
      <w:r w:rsidR="007402EC">
        <w:t>,</w:t>
      </w:r>
      <w:r w:rsidR="00597962">
        <w:t xml:space="preserve"> and industry reports. The data will be obtained in a structured format for efficient preprocessing and modeling.</w:t>
      </w:r>
    </w:p>
    <w:p w14:paraId="65EC3CBB" w14:textId="6F5FD36D" w:rsidR="00597962" w:rsidRDefault="000F52CE" w:rsidP="00B2795F">
      <w:pPr>
        <w:ind w:firstLine="720"/>
      </w:pPr>
      <w:r>
        <w:lastRenderedPageBreak/>
        <w:t>Indeed, we will attempt to maintain a high level of d</w:t>
      </w:r>
      <w:r w:rsidR="00597962">
        <w:t>ata quality</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6A3C79">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613F7462" w:rsidR="00597962" w:rsidRDefault="000F52CE" w:rsidP="00B2795F">
      <w:pPr>
        <w:ind w:firstLine="720"/>
      </w:pPr>
      <w:r>
        <w:t xml:space="preserve">We will start with </w:t>
      </w:r>
      <w:r w:rsidR="00597962">
        <w:t>cleaning</w:t>
      </w:r>
      <w:r>
        <w:t xml:space="preserve"> the data.</w:t>
      </w:r>
      <w:r w:rsidR="00597962">
        <w:t xml:space="preserve"> Any missing, erroneous</w:t>
      </w:r>
      <w:r w:rsidR="007402EC">
        <w:t>,</w:t>
      </w:r>
      <w:r w:rsidR="00597962">
        <w:t xml:space="preserve"> or inconsistent data points identified during the data collection phase are addressed. Missing values may be imputed using appropriate techniques, while erroneous or inconsistent data points are corrected or removed based on predefined criteria.</w:t>
      </w:r>
    </w:p>
    <w:p w14:paraId="6DEE0522" w14:textId="2681CB0D"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collected dataset to identify relevant features that contribute significantly to the prediction of solar farm performance. This step involves </w:t>
      </w:r>
      <w:r>
        <w:t xml:space="preserve">establishing a </w:t>
      </w:r>
      <w:r w:rsidR="00597962">
        <w:t xml:space="preserve">correlation </w:t>
      </w:r>
      <w:r>
        <w:t xml:space="preserve">matrix </w:t>
      </w:r>
      <w:r w:rsidR="00597962">
        <w:t>between variables, performing feature importance analysis, and using domain knowledge to select the most informative features for modelling.</w:t>
      </w:r>
    </w:p>
    <w:p w14:paraId="4ED3690B" w14:textId="5C3656F5" w:rsidR="006619EE" w:rsidRDefault="000F52CE" w:rsidP="00B2795F">
      <w:pPr>
        <w:ind w:firstLine="720"/>
      </w:pPr>
      <w:r>
        <w:t>Last but not least, we will proceed with fe</w:t>
      </w:r>
      <w:r w:rsidR="00597962">
        <w:t>ature scaling and transformation</w:t>
      </w:r>
      <w:r>
        <w:t>.</w:t>
      </w:r>
      <w:r w:rsidR="00597962">
        <w:t xml:space="preserve"> </w:t>
      </w:r>
      <w:r w:rsidR="007402EC">
        <w:t xml:space="preserve">Certain features may require scaling or transformation to ensure compatibility and optimal performance, </w:t>
      </w:r>
      <w:r w:rsidR="004732DC">
        <w:t xml:space="preserve">as machine learning </w:t>
      </w:r>
      <w:proofErr w:type="gramStart"/>
      <w:r w:rsidR="004732DC">
        <w:t>algorithm</w:t>
      </w:r>
      <w:proofErr w:type="gramEnd"/>
      <w:r w:rsidR="004732DC">
        <w:t xml:space="preserve"> </w:t>
      </w:r>
      <w:r w:rsidR="00AB1D39">
        <w:t>can interpret</w:t>
      </w:r>
      <w:r w:rsidR="004732DC">
        <w:t xml:space="preserve"> only numerical data</w:t>
      </w:r>
      <w:r w:rsidR="00597962">
        <w:t xml:space="preserve">. </w:t>
      </w:r>
      <w:r>
        <w:t xml:space="preserve">We will proceed with </w:t>
      </w:r>
      <w:r w:rsidR="007402EC">
        <w:t>normalizing the numerical data and transforming</w:t>
      </w:r>
      <w:r>
        <w:t xml:space="preserve"> the categorical data into dummy variable columns.</w:t>
      </w:r>
    </w:p>
    <w:p w14:paraId="6738D507" w14:textId="77777777" w:rsidR="00B2795F" w:rsidRDefault="00B2795F" w:rsidP="00B2795F"/>
    <w:p w14:paraId="6615542E" w14:textId="25FB1DAE" w:rsidR="006619EE" w:rsidRDefault="006A3C79" w:rsidP="006A3C79">
      <w:pPr>
        <w:pStyle w:val="Heading2"/>
      </w:pPr>
      <w:r>
        <w:t xml:space="preserve">3.3 </w:t>
      </w:r>
      <w:r w:rsidR="006619EE">
        <w:t>Data Modeling</w:t>
      </w:r>
    </w:p>
    <w:p w14:paraId="61C23591" w14:textId="503E7F22" w:rsidR="00B2795F" w:rsidRDefault="00597962" w:rsidP="00B2795F">
      <w:pPr>
        <w:ind w:firstLine="720"/>
      </w:pPr>
      <w:r>
        <w:t>The data modeling phase focuses on developing models to predict solar farm performance based on the collected and preprocessed data.</w:t>
      </w:r>
    </w:p>
    <w:p w14:paraId="37BE7409" w14:textId="7A75AA37" w:rsidR="00597962" w:rsidRDefault="00597962" w:rsidP="00B2795F">
      <w:pPr>
        <w:ind w:firstLine="720"/>
      </w:pPr>
      <w:r>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 (</w:t>
      </w:r>
      <w:proofErr w:type="gramStart"/>
      <w:r>
        <w:t>e.g.</w:t>
      </w:r>
      <w:r w:rsidR="007402EC">
        <w:t>,</w:t>
      </w:r>
      <w:r w:rsidR="00B2795F">
        <w:t>:</w:t>
      </w:r>
      <w:proofErr w:type="gramEnd"/>
      <w:r w:rsidR="00B2795F">
        <w:t xml:space="preserve"> </w:t>
      </w:r>
      <w:r>
        <w:t>random forests</w:t>
      </w:r>
      <w:r w:rsidR="00B2795F">
        <w:t xml:space="preserve"> and extreme gradient boosting</w:t>
      </w:r>
      <w:r>
        <w:t>)</w:t>
      </w:r>
      <w:r w:rsidR="00B2795F">
        <w:t>.</w:t>
      </w:r>
    </w:p>
    <w:p w14:paraId="735548BE" w14:textId="71855808" w:rsidR="00597962" w:rsidRDefault="00B2795F" w:rsidP="00B2795F">
      <w:pPr>
        <w:ind w:firstLine="720"/>
      </w:pPr>
      <w:r>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evaluating model performance using appropriate evaluation metrics (e.g., </w:t>
      </w:r>
      <w:r>
        <w:t xml:space="preserve">root </w:t>
      </w:r>
      <w:r w:rsidR="00597962">
        <w:t>mean squared error, R-squared).</w:t>
      </w:r>
    </w:p>
    <w:p w14:paraId="63B901A4" w14:textId="238F1DD9" w:rsidR="006619EE"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considering factors such as accuracy, precision, recall</w:t>
      </w:r>
      <w:r w:rsidR="007402EC">
        <w:t>,</w:t>
      </w:r>
      <w:r w:rsidR="00597962">
        <w:t xml:space="preserve"> and computational efficiency.</w:t>
      </w:r>
    </w:p>
    <w:p w14:paraId="26E51C6A" w14:textId="77777777" w:rsidR="006619EE" w:rsidRDefault="006619EE" w:rsidP="006A3C79"/>
    <w:p w14:paraId="4B5217E4" w14:textId="651C292B" w:rsidR="006619EE" w:rsidRDefault="006A3C79" w:rsidP="006A3C79">
      <w:pPr>
        <w:pStyle w:val="Heading2"/>
      </w:pPr>
      <w:r>
        <w:lastRenderedPageBreak/>
        <w:t xml:space="preserve">3.4 </w:t>
      </w:r>
      <w:r w:rsidR="006619EE">
        <w:t>Experimentation Design</w:t>
      </w:r>
    </w:p>
    <w:p w14:paraId="34A028A7" w14:textId="3AB3D5C7" w:rsidR="00AB3E0C" w:rsidRDefault="00597962" w:rsidP="00554DE1">
      <w:pPr>
        <w:ind w:firstLine="720"/>
      </w:pPr>
      <w:r>
        <w:t xml:space="preserve">The experimentation design phase focuses on setting up controlled experiments to compare and contrast different design options, </w:t>
      </w:r>
      <w:proofErr w:type="gramStart"/>
      <w:r>
        <w:t>taking into account</w:t>
      </w:r>
      <w:proofErr w:type="gramEnd"/>
      <w:r>
        <w:t xml:space="preserve"> geographical implications and modeling techniques.</w:t>
      </w:r>
      <w:r w:rsidR="003253FE">
        <w:t xml:space="preserve"> We will follow the </w:t>
      </w:r>
      <w:proofErr w:type="spellStart"/>
      <w:r w:rsidR="003253FE">
        <w:t>processus</w:t>
      </w:r>
      <w:proofErr w:type="spellEnd"/>
      <w:r w:rsidR="003253FE">
        <w:t xml:space="preserve"> from the below graph.</w:t>
      </w:r>
    </w:p>
    <w:p w14:paraId="11434435" w14:textId="1E86CE2C" w:rsidR="00F4077B"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F4077B">
        <w:t>. Then, we will split the dataset into a train and test dataset</w:t>
      </w:r>
      <w:r w:rsidR="007F2B17">
        <w:t>s for both the response and the dependent variables</w:t>
      </w:r>
      <w:r w:rsidR="00F4077B">
        <w:t xml:space="preserve"> for our models, corresponding to 80% and 20% respectively.</w:t>
      </w:r>
    </w:p>
    <w:p w14:paraId="1BACE158" w14:textId="7AC51276" w:rsidR="00597962" w:rsidRDefault="00597962" w:rsidP="00627195">
      <w:pPr>
        <w:ind w:firstLine="720"/>
      </w:pPr>
      <w:r>
        <w:t xml:space="preserve"> </w:t>
      </w:r>
      <w:r w:rsidR="007F2B17">
        <w:t>Then we will proceed with modeling. Indeed,</w:t>
      </w:r>
      <w:r>
        <w:t xml:space="preserve"> the model classes will </w:t>
      </w:r>
      <w:r w:rsidR="007402EC">
        <w:t>consist of</w:t>
      </w:r>
      <w:r>
        <w:t xml:space="preserve"> a variety of modeling techniques such as </w:t>
      </w:r>
      <w:r w:rsidR="00B2795F">
        <w:t>multi-</w:t>
      </w:r>
      <w:r>
        <w:t>linear regression,</w:t>
      </w:r>
      <w:r w:rsidR="00B2795F">
        <w:t xml:space="preserve"> regression tree, Seasonal </w:t>
      </w:r>
      <w:r w:rsidR="00B2795F" w:rsidRPr="00B2795F">
        <w:t>Autoregressive Integrated Moving Average</w:t>
      </w:r>
      <w:r w:rsidR="00B2795F">
        <w:t xml:space="preserve"> (SARIMA), and </w:t>
      </w:r>
      <w:proofErr w:type="spellStart"/>
      <w:r w:rsidR="00B2795F">
        <w:t>eXtreme</w:t>
      </w:r>
      <w:proofErr w:type="spellEnd"/>
      <w:r w:rsidR="00B2795F">
        <w:t xml:space="preserve"> Gradient Boosting (</w:t>
      </w:r>
      <w:proofErr w:type="spellStart"/>
      <w:r w:rsidR="00B2795F">
        <w:t>XGBoost</w:t>
      </w:r>
      <w:proofErr w:type="spellEnd"/>
      <w:r w:rsidR="00B2795F">
        <w:t>)</w:t>
      </w:r>
      <w:r>
        <w:t>.</w:t>
      </w:r>
      <w:r w:rsidR="00627195">
        <w:t xml:space="preserve"> Here,</w:t>
      </w:r>
      <w:r w:rsidR="007402EC">
        <w:t xml:space="preserve"> we will have an e</w:t>
      </w:r>
      <w:r>
        <w:t>xperimental set-up</w:t>
      </w:r>
      <w:r w:rsidR="007402EC">
        <w:t xml:space="preserve"> phase.</w:t>
      </w:r>
      <w:r>
        <w:t xml:space="preserve"> </w:t>
      </w:r>
      <w:r w:rsidR="007402EC">
        <w:t>The t</w:t>
      </w:r>
      <w:r>
        <w:t xml:space="preserve">eam will be </w:t>
      </w:r>
      <w:r w:rsidR="00627195">
        <w:t>testing different</w:t>
      </w:r>
      <w:r>
        <w:t xml:space="preserve"> parameters within the </w:t>
      </w:r>
      <w:r w:rsidR="00627195">
        <w:t>models</w:t>
      </w:r>
      <w:r>
        <w:t xml:space="preserve"> to</w:t>
      </w:r>
      <w:r w:rsidR="00627195">
        <w:t xml:space="preserve"> optimize them</w:t>
      </w:r>
      <w:r w:rsidR="00F34306">
        <w:t>.</w:t>
      </w:r>
    </w:p>
    <w:p w14:paraId="41D24CBA" w14:textId="34F67575" w:rsidR="00B2795F" w:rsidRDefault="005B39E1" w:rsidP="005B39E1">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relevant evaluation metrics. This analysis will provide insight into the impact of different data sources and modeling techniques on solar performance prediction.</w:t>
      </w:r>
    </w:p>
    <w:p w14:paraId="7DA74AFC" w14:textId="6045777F"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758FA769" w14:textId="77777777" w:rsidR="006619EE" w:rsidRDefault="006619EE" w:rsidP="00597962"/>
    <w:p w14:paraId="65456B65" w14:textId="2E06ECF9" w:rsidR="006619EE" w:rsidRDefault="006619EE" w:rsidP="00C5782F">
      <w:pPr>
        <w:pStyle w:val="Heading1"/>
      </w:pPr>
      <w:r>
        <w:t xml:space="preserve">Results and </w:t>
      </w:r>
      <w:r w:rsidR="007419E9">
        <w:t>Visualizations</w:t>
      </w:r>
    </w:p>
    <w:p w14:paraId="7A39DB29" w14:textId="77777777" w:rsidR="006619EE" w:rsidRDefault="006619EE" w:rsidP="006A3C79"/>
    <w:p w14:paraId="75244C2E" w14:textId="77777777" w:rsidR="00F169F7" w:rsidRDefault="00F169F7" w:rsidP="006A3C79"/>
    <w:p w14:paraId="5E3F49CB" w14:textId="77777777" w:rsidR="00F169F7" w:rsidRDefault="00F169F7" w:rsidP="006A3C79"/>
    <w:p w14:paraId="591B11CC" w14:textId="4323E130" w:rsidR="006619EE" w:rsidRDefault="006619EE" w:rsidP="00C5782F">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sz w:val="22"/>
          <w:szCs w:val="22"/>
        </w:rPr>
        <w:id w:val="-1849621015"/>
        <w:docPartObj>
          <w:docPartGallery w:val="Bibliographies"/>
          <w:docPartUnique/>
        </w:docPartObj>
      </w:sdtPr>
      <w:sdtContent>
        <w:p w14:paraId="7BF44E4B" w14:textId="4A371237" w:rsidR="00AE191E" w:rsidRDefault="00AE191E">
          <w:pPr>
            <w:pStyle w:val="Heading1"/>
          </w:pPr>
          <w:r>
            <w:t>References</w:t>
          </w:r>
        </w:p>
        <w:p w14:paraId="41E11B9A" w14:textId="77777777" w:rsidR="00252E00" w:rsidRPr="00252E00" w:rsidRDefault="00252E00" w:rsidP="00252E00"/>
        <w:sdt>
          <w:sdtPr>
            <w:id w:val="-573587230"/>
            <w:bibliography/>
          </w:sdtPr>
          <w:sdtContent>
            <w:p w14:paraId="51F7F1BA" w14:textId="77777777" w:rsidR="00252E00" w:rsidRDefault="00AE191E" w:rsidP="00252E00">
              <w:pPr>
                <w:pStyle w:val="Bibliography"/>
                <w:ind w:left="720" w:hanging="720"/>
                <w:rPr>
                  <w:noProof/>
                  <w:kern w:val="0"/>
                  <w:sz w:val="24"/>
                  <w:szCs w:val="24"/>
                  <w14:ligatures w14:val="none"/>
                </w:rPr>
              </w:pPr>
              <w:r>
                <w:fldChar w:fldCharType="begin"/>
              </w:r>
              <w:r>
                <w:instrText xml:space="preserve"> BIBLIOGRAPHY </w:instrText>
              </w:r>
              <w:r>
                <w:fldChar w:fldCharType="separate"/>
              </w:r>
              <w:r w:rsidR="00252E00">
                <w:rPr>
                  <w:noProof/>
                </w:rPr>
                <w:t xml:space="preserve">Aksoy, N., &amp; Genc, I. (2023). Predictive models development using gradient boosting based methods for solar power plants. </w:t>
              </w:r>
              <w:r w:rsidR="00252E00">
                <w:rPr>
                  <w:i/>
                  <w:iCs/>
                  <w:noProof/>
                </w:rPr>
                <w:t>Journal of Computational Science, 67</w:t>
              </w:r>
              <w:r w:rsidR="00252E00">
                <w:rPr>
                  <w:noProof/>
                </w:rPr>
                <w:t>(101958), 1-10. doi:https://doi.org/10.1016/j.jocs.2023.101958</w:t>
              </w:r>
            </w:p>
            <w:p w14:paraId="30015BB1" w14:textId="77777777" w:rsidR="00252E00" w:rsidRDefault="00252E00" w:rsidP="00252E00">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F275717" w14:textId="77777777" w:rsidR="00252E00" w:rsidRDefault="00252E00" w:rsidP="00252E00">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6344D343" w14:textId="77777777" w:rsidR="00252E00" w:rsidRDefault="00252E00" w:rsidP="00252E00">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62699D3C" w14:textId="77777777" w:rsidR="00252E00" w:rsidRDefault="00252E00" w:rsidP="00252E00">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8C1F638" w14:textId="77777777" w:rsidR="00252E00" w:rsidRDefault="00252E00" w:rsidP="00252E00">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140F79A5" w14:textId="77777777" w:rsidR="00252E00" w:rsidRDefault="00252E00" w:rsidP="00252E00">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66C9565" w14:textId="1D907722" w:rsidR="00AE191E" w:rsidRDefault="00AE191E" w:rsidP="00252E00">
              <w:r>
                <w:rPr>
                  <w:b/>
                  <w:bCs/>
                  <w:noProof/>
                </w:rPr>
                <w:fldChar w:fldCharType="end"/>
              </w:r>
            </w:p>
          </w:sdtContent>
        </w:sdt>
      </w:sdtContent>
    </w:sdt>
    <w:p w14:paraId="70A91FDB" w14:textId="77777777" w:rsidR="007B54C9" w:rsidRPr="007419E9" w:rsidRDefault="007B54C9" w:rsidP="006A3C79"/>
    <w:sectPr w:rsidR="007B54C9" w:rsidRPr="007419E9" w:rsidSect="006400C1">
      <w:footerReference w:type="default" r:id="rId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5F788" w14:textId="77777777" w:rsidR="00B651EA" w:rsidRDefault="00B651EA" w:rsidP="00C656C3">
      <w:pPr>
        <w:spacing w:after="0" w:line="240" w:lineRule="auto"/>
      </w:pPr>
      <w:r>
        <w:separator/>
      </w:r>
    </w:p>
  </w:endnote>
  <w:endnote w:type="continuationSeparator" w:id="0">
    <w:p w14:paraId="3C173E37" w14:textId="77777777" w:rsidR="00B651EA" w:rsidRDefault="00B651EA"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8433B" w14:textId="77777777" w:rsidR="00C656C3" w:rsidRPr="00C656C3" w:rsidRDefault="00C656C3">
    <w:pPr>
      <w:tabs>
        <w:tab w:val="center" w:pos="4550"/>
        <w:tab w:val="left" w:pos="5818"/>
      </w:tabs>
      <w:ind w:right="260"/>
      <w:jc w:val="right"/>
      <w:rPr>
        <w:sz w:val="20"/>
        <w:szCs w:val="20"/>
      </w:rPr>
    </w:pPr>
    <w:r w:rsidRPr="00C656C3">
      <w:rPr>
        <w:spacing w:val="60"/>
        <w:sz w:val="20"/>
        <w:szCs w:val="20"/>
      </w:rPr>
      <w:t>Page</w:t>
    </w:r>
    <w:r w:rsidRPr="00C656C3">
      <w:rPr>
        <w:sz w:val="20"/>
        <w:szCs w:val="20"/>
      </w:rPr>
      <w:t xml:space="preserve"> </w:t>
    </w:r>
    <w:r w:rsidRPr="00C656C3">
      <w:rPr>
        <w:sz w:val="20"/>
        <w:szCs w:val="20"/>
      </w:rPr>
      <w:fldChar w:fldCharType="begin"/>
    </w:r>
    <w:r w:rsidRPr="00C656C3">
      <w:rPr>
        <w:sz w:val="20"/>
        <w:szCs w:val="20"/>
      </w:rPr>
      <w:instrText xml:space="preserve"> PAGE   \* MERGEFORMAT </w:instrText>
    </w:r>
    <w:r w:rsidRPr="00C656C3">
      <w:rPr>
        <w:sz w:val="20"/>
        <w:szCs w:val="20"/>
      </w:rPr>
      <w:fldChar w:fldCharType="separate"/>
    </w:r>
    <w:r w:rsidRPr="00C656C3">
      <w:rPr>
        <w:noProof/>
        <w:sz w:val="20"/>
        <w:szCs w:val="20"/>
      </w:rPr>
      <w:t>1</w:t>
    </w:r>
    <w:r w:rsidRPr="00C656C3">
      <w:rPr>
        <w:sz w:val="20"/>
        <w:szCs w:val="20"/>
      </w:rPr>
      <w:fldChar w:fldCharType="end"/>
    </w:r>
    <w:r w:rsidRPr="00C656C3">
      <w:rPr>
        <w:sz w:val="20"/>
        <w:szCs w:val="20"/>
      </w:rPr>
      <w:t xml:space="preserve"> | </w:t>
    </w:r>
    <w:r w:rsidRPr="00C656C3">
      <w:rPr>
        <w:sz w:val="20"/>
        <w:szCs w:val="20"/>
      </w:rPr>
      <w:fldChar w:fldCharType="begin"/>
    </w:r>
    <w:r w:rsidRPr="00C656C3">
      <w:rPr>
        <w:sz w:val="20"/>
        <w:szCs w:val="20"/>
      </w:rPr>
      <w:instrText xml:space="preserve"> NUMPAGES  \* Arabic  \* MERGEFORMAT </w:instrText>
    </w:r>
    <w:r w:rsidRPr="00C656C3">
      <w:rPr>
        <w:sz w:val="20"/>
        <w:szCs w:val="20"/>
      </w:rPr>
      <w:fldChar w:fldCharType="separate"/>
    </w:r>
    <w:r w:rsidRPr="00C656C3">
      <w:rPr>
        <w:noProof/>
        <w:sz w:val="20"/>
        <w:szCs w:val="20"/>
      </w:rPr>
      <w:t>1</w:t>
    </w:r>
    <w:r w:rsidRPr="00C656C3">
      <w:rPr>
        <w:sz w:val="20"/>
        <w:szCs w:val="20"/>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D3B75" w14:textId="77777777" w:rsidR="00B651EA" w:rsidRDefault="00B651EA" w:rsidP="00C656C3">
      <w:pPr>
        <w:spacing w:after="0" w:line="240" w:lineRule="auto"/>
      </w:pPr>
      <w:r>
        <w:separator/>
      </w:r>
    </w:p>
  </w:footnote>
  <w:footnote w:type="continuationSeparator" w:id="0">
    <w:p w14:paraId="5EE369ED" w14:textId="77777777" w:rsidR="00B651EA" w:rsidRDefault="00B651EA"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03E0E"/>
    <w:multiLevelType w:val="hybridMultilevel"/>
    <w:tmpl w:val="5D82B9A8"/>
    <w:lvl w:ilvl="0" w:tplc="D14E333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1"/>
  </w:num>
  <w:num w:numId="2" w16cid:durableId="1626809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qQUAZlUVrywAAAA="/>
  </w:docVars>
  <w:rsids>
    <w:rsidRoot w:val="006619EE"/>
    <w:rsid w:val="00027E19"/>
    <w:rsid w:val="00030EC5"/>
    <w:rsid w:val="000639A2"/>
    <w:rsid w:val="00084E4E"/>
    <w:rsid w:val="00086585"/>
    <w:rsid w:val="0009594B"/>
    <w:rsid w:val="000B1684"/>
    <w:rsid w:val="000F52CE"/>
    <w:rsid w:val="001271F9"/>
    <w:rsid w:val="001546F3"/>
    <w:rsid w:val="001C06A5"/>
    <w:rsid w:val="001F1C5A"/>
    <w:rsid w:val="002200FE"/>
    <w:rsid w:val="00252E00"/>
    <w:rsid w:val="00253A52"/>
    <w:rsid w:val="00271631"/>
    <w:rsid w:val="00282AE7"/>
    <w:rsid w:val="002B65DC"/>
    <w:rsid w:val="002D0A31"/>
    <w:rsid w:val="002D68B5"/>
    <w:rsid w:val="00310D89"/>
    <w:rsid w:val="003253FE"/>
    <w:rsid w:val="00390B8B"/>
    <w:rsid w:val="00397602"/>
    <w:rsid w:val="003D4695"/>
    <w:rsid w:val="003F2488"/>
    <w:rsid w:val="0041036B"/>
    <w:rsid w:val="004351C0"/>
    <w:rsid w:val="00441BA9"/>
    <w:rsid w:val="004732DC"/>
    <w:rsid w:val="00486910"/>
    <w:rsid w:val="004A7927"/>
    <w:rsid w:val="00504625"/>
    <w:rsid w:val="005515F4"/>
    <w:rsid w:val="00554DE1"/>
    <w:rsid w:val="00570299"/>
    <w:rsid w:val="0059084F"/>
    <w:rsid w:val="00597962"/>
    <w:rsid w:val="005A1D65"/>
    <w:rsid w:val="005B39E1"/>
    <w:rsid w:val="005F454F"/>
    <w:rsid w:val="00612E4E"/>
    <w:rsid w:val="00627195"/>
    <w:rsid w:val="006400C1"/>
    <w:rsid w:val="006455D6"/>
    <w:rsid w:val="006619EE"/>
    <w:rsid w:val="006A3C79"/>
    <w:rsid w:val="007402EC"/>
    <w:rsid w:val="007419E9"/>
    <w:rsid w:val="00750AEE"/>
    <w:rsid w:val="00752DE7"/>
    <w:rsid w:val="007B4F2D"/>
    <w:rsid w:val="007B54C9"/>
    <w:rsid w:val="007F2B17"/>
    <w:rsid w:val="008169F2"/>
    <w:rsid w:val="00846CF5"/>
    <w:rsid w:val="0086694D"/>
    <w:rsid w:val="008B74CD"/>
    <w:rsid w:val="008E3E9A"/>
    <w:rsid w:val="008F1DD7"/>
    <w:rsid w:val="0093223B"/>
    <w:rsid w:val="009670FB"/>
    <w:rsid w:val="009A364A"/>
    <w:rsid w:val="009B1CC1"/>
    <w:rsid w:val="009C0475"/>
    <w:rsid w:val="009C2A9D"/>
    <w:rsid w:val="009C7580"/>
    <w:rsid w:val="00A27A41"/>
    <w:rsid w:val="00A57816"/>
    <w:rsid w:val="00AA7E4A"/>
    <w:rsid w:val="00AB1D39"/>
    <w:rsid w:val="00AB3E0C"/>
    <w:rsid w:val="00AC21B6"/>
    <w:rsid w:val="00AE191E"/>
    <w:rsid w:val="00B25DCD"/>
    <w:rsid w:val="00B2795F"/>
    <w:rsid w:val="00B651EA"/>
    <w:rsid w:val="00C5782F"/>
    <w:rsid w:val="00C656C3"/>
    <w:rsid w:val="00C70732"/>
    <w:rsid w:val="00C8211C"/>
    <w:rsid w:val="00CC7223"/>
    <w:rsid w:val="00CE20D0"/>
    <w:rsid w:val="00CE57B1"/>
    <w:rsid w:val="00D138C3"/>
    <w:rsid w:val="00D20296"/>
    <w:rsid w:val="00D556B9"/>
    <w:rsid w:val="00DD3228"/>
    <w:rsid w:val="00DD4815"/>
    <w:rsid w:val="00E00D1A"/>
    <w:rsid w:val="00E157D1"/>
    <w:rsid w:val="00E40E94"/>
    <w:rsid w:val="00E910F1"/>
    <w:rsid w:val="00EB377F"/>
    <w:rsid w:val="00F169F7"/>
    <w:rsid w:val="00F34306"/>
    <w:rsid w:val="00F4077B"/>
    <w:rsid w:val="00F72EC5"/>
    <w:rsid w:val="00F77DE1"/>
    <w:rsid w:val="00FD08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C79"/>
    <w:pPr>
      <w:jc w:val="both"/>
    </w:pPr>
  </w:style>
  <w:style w:type="paragraph" w:styleId="Heading1">
    <w:name w:val="heading 1"/>
    <w:basedOn w:val="Normal"/>
    <w:next w:val="Normal"/>
    <w:link w:val="Heading1Char"/>
    <w:uiPriority w:val="9"/>
    <w:qFormat/>
    <w:rsid w:val="00C5782F"/>
    <w:pPr>
      <w:keepNext/>
      <w:keepLines/>
      <w:numPr>
        <w:numId w:val="1"/>
      </w:numPr>
      <w:spacing w:before="240" w:after="0"/>
      <w:ind w:left="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B65D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B65DC"/>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C5782F"/>
    <w:rPr>
      <w:rFonts w:eastAsiaTheme="majorEastAsia" w:cstheme="majorBidi"/>
      <w:b/>
      <w:sz w:val="32"/>
      <w:szCs w:val="32"/>
    </w:rPr>
  </w:style>
  <w:style w:type="character" w:customStyle="1" w:styleId="Heading2Char">
    <w:name w:val="Heading 2 Char"/>
    <w:basedOn w:val="DefaultParagraphFont"/>
    <w:link w:val="Heading2"/>
    <w:uiPriority w:val="9"/>
    <w:rsid w:val="002B65DC"/>
    <w:rPr>
      <w:rFonts w:eastAsiaTheme="majorEastAsia" w:cstheme="majorBidi"/>
      <w:b/>
      <w:sz w:val="26"/>
      <w:szCs w:val="26"/>
    </w:rPr>
  </w:style>
  <w:style w:type="character" w:customStyle="1" w:styleId="Heading3Char">
    <w:name w:val="Heading 3 Char"/>
    <w:basedOn w:val="DefaultParagraphFont"/>
    <w:link w:val="Heading3"/>
    <w:uiPriority w:val="9"/>
    <w:rsid w:val="002B65DC"/>
    <w:rPr>
      <w:rFonts w:asciiTheme="majorHAnsi" w:eastAsiaTheme="majorEastAsia" w:hAnsiTheme="majorHAnsi" w:cstheme="majorBidi"/>
      <w:color w:val="000000" w:themeColor="text1"/>
      <w:sz w:val="24"/>
      <w:szCs w:val="24"/>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7</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8</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s>
</file>

<file path=customXml/itemProps1.xml><?xml version="1.0" encoding="utf-8"?>
<ds:datastoreItem xmlns:ds="http://schemas.openxmlformats.org/officeDocument/2006/customXml" ds:itemID="{EEA85289-1AB3-44BD-A854-524B0EF6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1</TotalTime>
  <Pages>7</Pages>
  <Words>1985</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07</cp:revision>
  <dcterms:created xsi:type="dcterms:W3CDTF">2023-06-28T16:50:00Z</dcterms:created>
  <dcterms:modified xsi:type="dcterms:W3CDTF">2023-07-03T21:05:00Z</dcterms:modified>
</cp:coreProperties>
</file>